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44419" w14:textId="77777777" w:rsidR="00692067" w:rsidRPr="00C150E9" w:rsidRDefault="00692067" w:rsidP="00692067">
      <w:pPr>
        <w:pStyle w:val="Heading1"/>
        <w:shd w:val="clear" w:color="auto" w:fill="F9F9F9"/>
        <w:spacing w:before="0" w:beforeAutospacing="0" w:after="0" w:afterAutospacing="0"/>
        <w:rPr>
          <w:rFonts w:ascii="Arial" w:hAnsi="Arial" w:cs="Arial"/>
          <w:color w:val="C00000"/>
          <w:sz w:val="42"/>
          <w:szCs w:val="42"/>
        </w:rPr>
      </w:pPr>
      <w:r w:rsidRPr="00C150E9">
        <w:rPr>
          <w:color w:val="C00000"/>
          <w:sz w:val="42"/>
          <w:szCs w:val="42"/>
        </w:rPr>
        <w:t>Q:</w:t>
      </w:r>
      <w:r w:rsidRPr="00C150E9">
        <w:rPr>
          <w:color w:val="C00000"/>
          <w:sz w:val="42"/>
          <w:szCs w:val="42"/>
        </w:rPr>
        <w:tab/>
      </w:r>
      <w:r w:rsidRPr="00C150E9">
        <w:rPr>
          <w:rFonts w:ascii="Arial" w:hAnsi="Arial" w:cs="Arial"/>
          <w:color w:val="C00000"/>
          <w:sz w:val="42"/>
          <w:szCs w:val="42"/>
        </w:rPr>
        <w:t>Markov Chains – Finding Stationary Distributions</w:t>
      </w:r>
    </w:p>
    <w:p w14:paraId="4A976189" w14:textId="537526B5" w:rsidR="00692067" w:rsidRPr="00692067" w:rsidRDefault="00692067" w:rsidP="00692067">
      <w:pPr>
        <w:rPr>
          <w:sz w:val="48"/>
          <w:szCs w:val="54"/>
        </w:rPr>
      </w:pPr>
    </w:p>
    <w:p w14:paraId="468539EF" w14:textId="06D7312D" w:rsidR="00692067" w:rsidRPr="00692067" w:rsidRDefault="00692067" w:rsidP="00C150E9">
      <w:pPr>
        <w:jc w:val="center"/>
        <w:rPr>
          <w:sz w:val="48"/>
          <w:szCs w:val="54"/>
        </w:rPr>
      </w:pPr>
      <w:r w:rsidRPr="00692067">
        <w:rPr>
          <w:noProof/>
          <w:sz w:val="48"/>
          <w:szCs w:val="54"/>
        </w:rPr>
        <w:drawing>
          <wp:inline distT="0" distB="0" distL="0" distR="0" wp14:anchorId="2DDF6FEA" wp14:editId="2EE0F301">
            <wp:extent cx="5725160" cy="825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520" cy="829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E012E" w14:textId="474699CC" w:rsidR="00692067" w:rsidRPr="00C150E9" w:rsidRDefault="00C150E9" w:rsidP="00C150E9">
      <w:pPr>
        <w:rPr>
          <w:b/>
          <w:bCs/>
          <w:sz w:val="48"/>
          <w:szCs w:val="54"/>
        </w:rPr>
      </w:pPr>
      <w:r w:rsidRPr="00C150E9">
        <w:rPr>
          <w:b/>
          <w:bCs/>
          <w:sz w:val="48"/>
          <w:szCs w:val="54"/>
        </w:rPr>
        <w:t>SOLUTION</w:t>
      </w:r>
    </w:p>
    <w:p w14:paraId="29FE38E0" w14:textId="1D8E6062" w:rsidR="00692067" w:rsidRPr="00C150E9" w:rsidRDefault="00692067" w:rsidP="00692067">
      <w:pPr>
        <w:rPr>
          <w:b/>
          <w:bCs/>
          <w:i/>
          <w:iCs/>
          <w:color w:val="7030A0"/>
          <w:sz w:val="48"/>
          <w:szCs w:val="54"/>
        </w:rPr>
      </w:pPr>
      <w:r w:rsidRPr="00C150E9">
        <w:rPr>
          <w:b/>
          <w:bCs/>
          <w:i/>
          <w:iCs/>
          <w:color w:val="7030A0"/>
          <w:sz w:val="48"/>
          <w:szCs w:val="54"/>
        </w:rPr>
        <w:t>STEP-1: Write the Transition Matrix P</w:t>
      </w:r>
    </w:p>
    <w:p w14:paraId="7A144A7E" w14:textId="2F12F8A0" w:rsidR="00692067" w:rsidRPr="00692067" w:rsidRDefault="00692067" w:rsidP="00692067">
      <w:pPr>
        <w:jc w:val="center"/>
        <w:rPr>
          <w:sz w:val="48"/>
          <w:szCs w:val="54"/>
        </w:rPr>
      </w:pPr>
      <w:r>
        <w:rPr>
          <w:noProof/>
          <w:sz w:val="48"/>
          <w:szCs w:val="54"/>
        </w:rPr>
        <w:drawing>
          <wp:inline distT="0" distB="0" distL="0" distR="0" wp14:anchorId="264DF621" wp14:editId="2AD456CE">
            <wp:extent cx="4422140" cy="1590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8574C" w14:textId="05D8D929" w:rsidR="00692067" w:rsidRPr="00692067" w:rsidRDefault="00692067" w:rsidP="00692067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P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8"/>
                      <w:szCs w:val="5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4</m:t>
                    </m:r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6</m:t>
                    </m:r>
                  </m:e>
                </m:mr>
              </m:m>
            </m:e>
          </m:d>
        </m:oMath>
      </m:oMathPara>
    </w:p>
    <w:p w14:paraId="500FEA79" w14:textId="1638F4B3" w:rsidR="00692067" w:rsidRPr="00C150E9" w:rsidRDefault="00692067" w:rsidP="00692067">
      <w:pPr>
        <w:rPr>
          <w:b/>
          <w:bCs/>
          <w:i/>
          <w:iCs/>
          <w:color w:val="7030A0"/>
          <w:sz w:val="48"/>
          <w:szCs w:val="54"/>
        </w:rPr>
      </w:pPr>
      <w:r w:rsidRPr="00C150E9">
        <w:rPr>
          <w:b/>
          <w:bCs/>
          <w:i/>
          <w:iCs/>
          <w:color w:val="7030A0"/>
          <w:sz w:val="48"/>
          <w:szCs w:val="54"/>
        </w:rPr>
        <w:t>STEP-</w:t>
      </w:r>
      <w:r w:rsidR="003514EF" w:rsidRPr="00C150E9">
        <w:rPr>
          <w:b/>
          <w:bCs/>
          <w:i/>
          <w:iCs/>
          <w:color w:val="7030A0"/>
          <w:sz w:val="48"/>
          <w:szCs w:val="54"/>
        </w:rPr>
        <w:t>2</w:t>
      </w:r>
      <w:r w:rsidRPr="00C150E9">
        <w:rPr>
          <w:b/>
          <w:bCs/>
          <w:i/>
          <w:iCs/>
          <w:color w:val="7030A0"/>
          <w:sz w:val="48"/>
          <w:szCs w:val="54"/>
        </w:rPr>
        <w:t>: Write a row vector equation</w:t>
      </w:r>
    </w:p>
    <w:p w14:paraId="3B0ACFBC" w14:textId="117036C8" w:rsidR="00692067" w:rsidRPr="00692067" w:rsidRDefault="0093114C" w:rsidP="00692067">
      <w:pPr>
        <w:rPr>
          <w:b/>
          <w:bCs/>
          <w:sz w:val="48"/>
          <w:szCs w:val="5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a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, 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b</m:t>
                  </m:r>
                </m:e>
              </m:d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 xml:space="preserve">P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a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, 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b</m:t>
                  </m:r>
                </m:e>
              </m:d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e>
          </m:d>
        </m:oMath>
      </m:oMathPara>
    </w:p>
    <w:p w14:paraId="61557AEA" w14:textId="3BAC85E9" w:rsidR="00692067" w:rsidRPr="00692067" w:rsidRDefault="0093114C" w:rsidP="00692067">
      <w:pPr>
        <w:rPr>
          <w:b/>
          <w:bCs/>
          <w:sz w:val="48"/>
          <w:szCs w:val="5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a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, 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b</m:t>
                  </m:r>
                </m:e>
              </m:d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8"/>
                      <w:szCs w:val="5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4</m:t>
                    </m:r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.6</m:t>
                    </m:r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a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, 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b</m:t>
                  </m:r>
                </m:e>
              </m:d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e>
          </m:d>
        </m:oMath>
      </m:oMathPara>
    </w:p>
    <w:p w14:paraId="6B0FB4DC" w14:textId="065C7284" w:rsidR="00692067" w:rsidRPr="00692067" w:rsidRDefault="00692067" w:rsidP="00692067">
      <w:pPr>
        <w:rPr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*0.3+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 xml:space="preserve">*0.4= 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w:rPr>
              <w:rFonts w:ascii="Cambria Math" w:hAnsi="Cambria Math"/>
              <w:sz w:val="48"/>
              <w:szCs w:val="54"/>
            </w:rPr>
            <m:t xml:space="preserve">………(1) </m:t>
          </m:r>
        </m:oMath>
      </m:oMathPara>
    </w:p>
    <w:p w14:paraId="594F8E6D" w14:textId="52571CD2" w:rsidR="00692067" w:rsidRPr="003514EF" w:rsidRDefault="00692067" w:rsidP="00692067">
      <w:pPr>
        <w:rPr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*0.7+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 xml:space="preserve">*0.6= 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>…..(2)</m:t>
          </m:r>
        </m:oMath>
      </m:oMathPara>
    </w:p>
    <w:p w14:paraId="72F99667" w14:textId="4E998FA6" w:rsidR="003514EF" w:rsidRDefault="003514EF" w:rsidP="00692067">
      <w:pPr>
        <w:rPr>
          <w:sz w:val="48"/>
          <w:szCs w:val="54"/>
        </w:rPr>
      </w:pPr>
      <w:r>
        <w:rPr>
          <w:sz w:val="48"/>
          <w:szCs w:val="54"/>
        </w:rPr>
        <w:t>Multiply 10 on both sides with equations (1) and (2)</w:t>
      </w:r>
    </w:p>
    <w:p w14:paraId="0ED5ED37" w14:textId="77777777" w:rsidR="003514EF" w:rsidRPr="003514EF" w:rsidRDefault="003514EF" w:rsidP="003514EF">
      <w:pPr>
        <w:rPr>
          <w:rFonts w:eastAsiaTheme="minorEastAsia"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3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+4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>= 10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</m:oMath>
      </m:oMathPara>
    </w:p>
    <w:p w14:paraId="51EFF360" w14:textId="77777777" w:rsidR="003514EF" w:rsidRPr="003514EF" w:rsidRDefault="003514EF" w:rsidP="003514EF">
      <w:pPr>
        <w:rPr>
          <w:rFonts w:eastAsiaTheme="minorEastAsia"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4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>=10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w:rPr>
              <w:rFonts w:ascii="Cambria Math" w:hAnsi="Cambria Math"/>
              <w:sz w:val="48"/>
              <w:szCs w:val="54"/>
            </w:rPr>
            <m:t>-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3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</m:oMath>
      </m:oMathPara>
    </w:p>
    <w:p w14:paraId="563ED845" w14:textId="77777777" w:rsidR="003514EF" w:rsidRPr="003514EF" w:rsidRDefault="003514EF" w:rsidP="003514EF">
      <w:pPr>
        <w:rPr>
          <w:rFonts w:eastAsiaTheme="minorEastAsia"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4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>=7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</m:oMath>
      </m:oMathPara>
    </w:p>
    <w:p w14:paraId="59EE5A70" w14:textId="2D48DF43" w:rsidR="003514EF" w:rsidRPr="00692067" w:rsidRDefault="003514EF" w:rsidP="003514EF">
      <w:pPr>
        <w:rPr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w:lastRenderedPageBreak/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7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4</m:t>
              </m:r>
            </m:den>
          </m:f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w:rPr>
              <w:rFonts w:ascii="Cambria Math" w:hAnsi="Cambria Math"/>
              <w:sz w:val="48"/>
              <w:szCs w:val="54"/>
            </w:rPr>
            <m:t xml:space="preserve">…………………………(3) </m:t>
          </m:r>
        </m:oMath>
      </m:oMathPara>
    </w:p>
    <w:p w14:paraId="0EDA8CBD" w14:textId="2024C90E" w:rsidR="003514EF" w:rsidRPr="003514EF" w:rsidRDefault="003514EF" w:rsidP="003514EF">
      <w:pPr>
        <w:rPr>
          <w:rFonts w:eastAsiaTheme="minorEastAsia"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7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+6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w:rPr>
              <w:rFonts w:ascii="Cambria Math" w:hAnsi="Cambria Math"/>
              <w:sz w:val="48"/>
              <w:szCs w:val="54"/>
            </w:rPr>
            <m:t>=10</m:t>
          </m:r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………….(4)</m:t>
          </m:r>
        </m:oMath>
      </m:oMathPara>
    </w:p>
    <w:p w14:paraId="2F729439" w14:textId="53B401B2" w:rsidR="003514EF" w:rsidRPr="00C150E9" w:rsidRDefault="003514EF" w:rsidP="003514EF">
      <w:pPr>
        <w:rPr>
          <w:b/>
          <w:bCs/>
          <w:i/>
          <w:iCs/>
          <w:sz w:val="48"/>
          <w:szCs w:val="54"/>
        </w:rPr>
      </w:pPr>
      <w:r w:rsidRPr="00C150E9">
        <w:rPr>
          <w:b/>
          <w:bCs/>
          <w:i/>
          <w:iCs/>
          <w:color w:val="7030A0"/>
          <w:sz w:val="48"/>
          <w:szCs w:val="54"/>
        </w:rPr>
        <w:t>STEP-3: Put in summation equation</w:t>
      </w:r>
      <w:r w:rsidRPr="00C150E9">
        <w:rPr>
          <w:b/>
          <w:bCs/>
          <w:i/>
          <w:iCs/>
          <w:sz w:val="48"/>
          <w:szCs w:val="54"/>
        </w:rPr>
        <w:t xml:space="preserve"> </w:t>
      </w:r>
    </w:p>
    <w:p w14:paraId="3BB1E740" w14:textId="09C75BDF" w:rsidR="003514EF" w:rsidRDefault="003514EF" w:rsidP="003514EF">
      <w:pPr>
        <w:rPr>
          <w:b/>
          <w:bCs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+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1…………………..(5)</m:t>
          </m:r>
        </m:oMath>
      </m:oMathPara>
    </w:p>
    <w:p w14:paraId="75863B72" w14:textId="75DEF47D" w:rsidR="003514EF" w:rsidRDefault="003514EF" w:rsidP="003514EF">
      <w:pPr>
        <w:rPr>
          <w:b/>
          <w:bCs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7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4</m:t>
              </m:r>
            </m:den>
          </m:f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1</m:t>
          </m:r>
        </m:oMath>
      </m:oMathPara>
    </w:p>
    <w:p w14:paraId="0C47353E" w14:textId="6B9CC647" w:rsidR="00C150E9" w:rsidRPr="00C150E9" w:rsidRDefault="0093114C" w:rsidP="00C150E9">
      <w:pPr>
        <w:rPr>
          <w:b/>
          <w:bCs/>
          <w:sz w:val="48"/>
          <w:szCs w:val="5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4</m:t>
              </m:r>
            </m:den>
          </m:f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1</m:t>
          </m:r>
        </m:oMath>
      </m:oMathPara>
    </w:p>
    <w:p w14:paraId="69410C67" w14:textId="2563EC9F" w:rsidR="00C150E9" w:rsidRDefault="00C150E9" w:rsidP="00C150E9">
      <w:pPr>
        <w:rPr>
          <w:b/>
          <w:bCs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4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11</m:t>
              </m:r>
            </m:den>
          </m:f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………………………….(6)</m:t>
          </m:r>
        </m:oMath>
      </m:oMathPara>
    </w:p>
    <w:p w14:paraId="786F84A8" w14:textId="11DC073F" w:rsidR="00C150E9" w:rsidRDefault="00C150E9" w:rsidP="00C150E9">
      <w:pPr>
        <w:rPr>
          <w:b/>
          <w:bCs/>
          <w:sz w:val="48"/>
          <w:szCs w:val="54"/>
        </w:rPr>
      </w:pPr>
      <w:r>
        <w:rPr>
          <w:b/>
          <w:bCs/>
          <w:sz w:val="48"/>
          <w:szCs w:val="54"/>
        </w:rPr>
        <w:t xml:space="preserve">Put the value of </w:t>
      </w:r>
      <m:oMath>
        <m:r>
          <m:rPr>
            <m:sty m:val="bi"/>
          </m:rPr>
          <w:rPr>
            <w:rFonts w:ascii="Cambria Math" w:hAnsi="Cambria Math"/>
            <w:sz w:val="48"/>
            <w:szCs w:val="54"/>
          </w:rPr>
          <m:t>π</m:t>
        </m:r>
        <m:d>
          <m:dPr>
            <m:ctrlPr>
              <w:rPr>
                <w:rFonts w:ascii="Cambria Math" w:hAnsi="Cambria Math"/>
                <w:b/>
                <w:bCs/>
                <w:i/>
                <w:sz w:val="48"/>
                <w:szCs w:val="5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48"/>
                <w:szCs w:val="54"/>
              </w:rPr>
              <m:t>a</m:t>
            </m:r>
          </m:e>
        </m:d>
      </m:oMath>
      <w:r>
        <w:rPr>
          <w:b/>
          <w:bCs/>
          <w:sz w:val="48"/>
          <w:szCs w:val="54"/>
        </w:rPr>
        <w:t xml:space="preserve"> in equation (5), we get </w:t>
      </w:r>
      <m:oMath>
        <m:r>
          <m:rPr>
            <m:sty m:val="bi"/>
          </m:rPr>
          <w:rPr>
            <w:rFonts w:ascii="Cambria Math" w:hAnsi="Cambria Math"/>
            <w:sz w:val="48"/>
            <w:szCs w:val="54"/>
          </w:rPr>
          <m:t>π</m:t>
        </m:r>
        <m:d>
          <m:dPr>
            <m:ctrlPr>
              <w:rPr>
                <w:rFonts w:ascii="Cambria Math" w:hAnsi="Cambria Math"/>
                <w:b/>
                <w:bCs/>
                <w:i/>
                <w:sz w:val="48"/>
                <w:szCs w:val="5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48"/>
                <w:szCs w:val="54"/>
              </w:rPr>
              <m:t>b</m:t>
            </m:r>
          </m:e>
        </m:d>
      </m:oMath>
      <w:r>
        <w:rPr>
          <w:b/>
          <w:bCs/>
          <w:sz w:val="48"/>
          <w:szCs w:val="54"/>
        </w:rPr>
        <w:t>:</w:t>
      </w:r>
    </w:p>
    <w:p w14:paraId="336F4807" w14:textId="76A63F72" w:rsidR="00C150E9" w:rsidRPr="00C150E9" w:rsidRDefault="00C150E9" w:rsidP="00C150E9">
      <w:pPr>
        <w:rPr>
          <w:b/>
          <w:bCs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+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1</m:t>
          </m:r>
        </m:oMath>
      </m:oMathPara>
    </w:p>
    <w:p w14:paraId="62DCE655" w14:textId="5216C970" w:rsidR="00C150E9" w:rsidRDefault="0093114C" w:rsidP="00C150E9">
      <w:pPr>
        <w:rPr>
          <w:b/>
          <w:bCs/>
          <w:sz w:val="48"/>
          <w:szCs w:val="54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4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11</m:t>
              </m:r>
            </m:den>
          </m:f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+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 xml:space="preserve">=1 </m:t>
          </m:r>
        </m:oMath>
      </m:oMathPara>
    </w:p>
    <w:p w14:paraId="7428BD2D" w14:textId="5B44756D" w:rsidR="003514EF" w:rsidRPr="00C150E9" w:rsidRDefault="00C150E9" w:rsidP="00692067">
      <w:pPr>
        <w:rPr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1</m:t>
          </m:r>
          <m:r>
            <w:rPr>
              <w:rFonts w:ascii="Cambria Math" w:hAnsi="Cambria Math"/>
              <w:sz w:val="48"/>
              <w:szCs w:val="54"/>
            </w:rPr>
            <m:t>-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4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11</m:t>
              </m:r>
            </m:den>
          </m:f>
        </m:oMath>
      </m:oMathPara>
    </w:p>
    <w:p w14:paraId="4BE03BAC" w14:textId="4DCDFE1B" w:rsidR="00C150E9" w:rsidRPr="00692067" w:rsidRDefault="00C150E9" w:rsidP="00C150E9">
      <w:pPr>
        <w:rPr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π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7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11</m:t>
              </m:r>
            </m:den>
          </m:f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>…</m:t>
          </m:r>
          <m:r>
            <w:rPr>
              <w:rFonts w:ascii="Cambria Math" w:hAnsi="Cambria Math"/>
              <w:sz w:val="48"/>
              <w:szCs w:val="54"/>
            </w:rPr>
            <m:t>…………….……….(7)</m:t>
          </m:r>
        </m:oMath>
      </m:oMathPara>
    </w:p>
    <w:p w14:paraId="2CAD3651" w14:textId="77777777" w:rsidR="00C150E9" w:rsidRPr="00C150E9" w:rsidRDefault="00C150E9" w:rsidP="00C150E9">
      <w:pPr>
        <w:rPr>
          <w:b/>
          <w:bCs/>
          <w:i/>
          <w:iCs/>
          <w:color w:val="7030A0"/>
          <w:sz w:val="48"/>
          <w:szCs w:val="54"/>
        </w:rPr>
      </w:pPr>
      <w:r w:rsidRPr="00C150E9">
        <w:rPr>
          <w:b/>
          <w:bCs/>
          <w:i/>
          <w:iCs/>
          <w:color w:val="7030A0"/>
          <w:sz w:val="48"/>
          <w:szCs w:val="54"/>
        </w:rPr>
        <w:t>STEP-4: Finally calculate the Stationary Distribution</w:t>
      </w:r>
    </w:p>
    <w:p w14:paraId="66BBDB34" w14:textId="77156625" w:rsidR="00C150E9" w:rsidRDefault="00C150E9" w:rsidP="00C150E9">
      <w:pPr>
        <w:rPr>
          <w:b/>
          <w:bCs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 xml:space="preserve">π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a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, π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48"/>
                      <w:szCs w:val="5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48"/>
                      <w:szCs w:val="54"/>
                    </w:rPr>
                    <m:t>b</m:t>
                  </m:r>
                </m:e>
              </m:d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e>
          </m:d>
        </m:oMath>
      </m:oMathPara>
    </w:p>
    <w:p w14:paraId="60AAD0BF" w14:textId="1A993935" w:rsidR="00C150E9" w:rsidRDefault="00C150E9" w:rsidP="00C150E9">
      <w:pPr>
        <w:rPr>
          <w:b/>
          <w:bCs/>
          <w:sz w:val="48"/>
          <w:szCs w:val="5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48"/>
              <w:szCs w:val="54"/>
            </w:rPr>
            <m:t xml:space="preserve">π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/>
                  <w:bCs/>
                  <w:i/>
                  <w:sz w:val="48"/>
                  <w:szCs w:val="5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48"/>
                  <w:szCs w:val="54"/>
                </w:rPr>
                <m:t>4/11, 7/11</m:t>
              </m:r>
              <m:ctrlPr>
                <w:rPr>
                  <w:rFonts w:ascii="Cambria Math" w:hAnsi="Cambria Math"/>
                  <w:b/>
                  <w:bCs/>
                  <w:i/>
                  <w:sz w:val="48"/>
                  <w:szCs w:val="54"/>
                </w:rPr>
              </m:ctrlPr>
            </m:e>
          </m:d>
        </m:oMath>
      </m:oMathPara>
    </w:p>
    <w:p w14:paraId="6C59CB7C" w14:textId="08864D97" w:rsidR="00C150E9" w:rsidRDefault="00C150E9" w:rsidP="00692067">
      <w:pPr>
        <w:rPr>
          <w:sz w:val="48"/>
          <w:szCs w:val="54"/>
        </w:rPr>
      </w:pPr>
    </w:p>
    <w:p w14:paraId="235B3CD9" w14:textId="7E3A2400" w:rsidR="00C150E9" w:rsidRDefault="00C150E9" w:rsidP="00692067">
      <w:pPr>
        <w:rPr>
          <w:sz w:val="48"/>
          <w:szCs w:val="54"/>
        </w:rPr>
      </w:pPr>
    </w:p>
    <w:p w14:paraId="178405AB" w14:textId="2A4BCF4C" w:rsidR="00C150E9" w:rsidRDefault="00C150E9" w:rsidP="00692067">
      <w:pPr>
        <w:rPr>
          <w:sz w:val="48"/>
          <w:szCs w:val="54"/>
        </w:rPr>
      </w:pPr>
    </w:p>
    <w:p w14:paraId="2524AEAB" w14:textId="32C4125E" w:rsidR="00C150E9" w:rsidRPr="00F53FBA" w:rsidRDefault="00C150E9" w:rsidP="00692067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T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8"/>
                      <w:szCs w:val="54"/>
                    </w:rPr>
                  </m:ctrlPr>
                </m:mPr>
                <m:mr>
                  <m:e>
                    <m:r>
                      <w:rPr>
                        <w:rFonts w:ascii="Cambria Math" w:eastAsia="Cambria Math" w:hAnsi="Cambria Math" w:cs="Cambria Math"/>
                        <w:sz w:val="48"/>
                        <w:szCs w:val="5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8"/>
                        <w:szCs w:val="5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8"/>
                        <w:szCs w:val="5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8"/>
                        <w:szCs w:val="5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8"/>
                            <w:szCs w:val="5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8"/>
                            <w:szCs w:val="5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8"/>
                            <w:szCs w:val="5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8"/>
                            <w:szCs w:val="5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2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48"/>
                        <w:szCs w:val="5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48"/>
                        <w:szCs w:val="5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8"/>
                        <w:szCs w:val="54"/>
                      </w:rPr>
                      <m:t>0</m:t>
                    </m:r>
                  </m:e>
                </m:mr>
              </m:m>
            </m:e>
          </m:d>
        </m:oMath>
      </m:oMathPara>
    </w:p>
    <w:p w14:paraId="27016084" w14:textId="43FE46CE" w:rsidR="00F53FBA" w:rsidRPr="00F53FBA" w:rsidRDefault="00F53FBA" w:rsidP="00692067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>π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8"/>
                      <w:szCs w:val="5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8"/>
                            <w:szCs w:val="5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8"/>
                            <w:szCs w:val="5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8"/>
                            <w:szCs w:val="5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8"/>
                            <w:szCs w:val="5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48"/>
                        <w:szCs w:val="5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8"/>
                            <w:szCs w:val="5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8"/>
                            <w:szCs w:val="54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8"/>
                            <w:szCs w:val="5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8"/>
                            <w:szCs w:val="54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8"/>
                            <w:szCs w:val="54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 w14:paraId="76676158" w14:textId="395C63C9" w:rsidR="00F53FBA" w:rsidRPr="00D46DDF" w:rsidRDefault="00D46DDF" w:rsidP="00692067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π=πT </m:t>
          </m:r>
        </m:oMath>
      </m:oMathPara>
    </w:p>
    <w:p w14:paraId="286CF34F" w14:textId="55BC344C" w:rsidR="00D46DDF" w:rsidRDefault="00D46DDF" w:rsidP="00692067">
      <w:pPr>
        <w:rPr>
          <w:sz w:val="48"/>
          <w:szCs w:val="54"/>
        </w:rPr>
      </w:pPr>
    </w:p>
    <w:p w14:paraId="302F3827" w14:textId="1E8A0344" w:rsidR="00D46DDF" w:rsidRDefault="00D46DDF" w:rsidP="00692067">
      <w:pPr>
        <w:rPr>
          <w:sz w:val="48"/>
          <w:szCs w:val="54"/>
        </w:rPr>
      </w:pPr>
    </w:p>
    <w:p w14:paraId="2FAC0C0A" w14:textId="7656A848" w:rsidR="00D46DDF" w:rsidRDefault="00D46DDF" w:rsidP="00692067">
      <w:pPr>
        <w:rPr>
          <w:sz w:val="48"/>
          <w:szCs w:val="54"/>
        </w:rPr>
      </w:pPr>
    </w:p>
    <w:p w14:paraId="7582CB63" w14:textId="35C19146" w:rsidR="00D46DDF" w:rsidRDefault="00D46DDF" w:rsidP="00692067">
      <w:pPr>
        <w:rPr>
          <w:sz w:val="48"/>
          <w:szCs w:val="54"/>
        </w:rPr>
      </w:pPr>
    </w:p>
    <w:p w14:paraId="5DEEEB17" w14:textId="31BDC831" w:rsidR="00D46DDF" w:rsidRDefault="00D46DDF" w:rsidP="00692067">
      <w:pPr>
        <w:rPr>
          <w:sz w:val="48"/>
          <w:szCs w:val="54"/>
        </w:rPr>
      </w:pPr>
    </w:p>
    <w:p w14:paraId="58B5DCC9" w14:textId="53E3F4D1" w:rsidR="00D46DDF" w:rsidRDefault="00D46DDF" w:rsidP="00692067">
      <w:pPr>
        <w:rPr>
          <w:sz w:val="48"/>
          <w:szCs w:val="54"/>
        </w:rPr>
      </w:pPr>
    </w:p>
    <w:p w14:paraId="6B33E20C" w14:textId="4073C452" w:rsidR="00D46DDF" w:rsidRDefault="00D46DDF" w:rsidP="00692067">
      <w:pPr>
        <w:rPr>
          <w:sz w:val="48"/>
          <w:szCs w:val="54"/>
        </w:rPr>
      </w:pPr>
    </w:p>
    <w:p w14:paraId="343F4F3D" w14:textId="7BCF9BA4" w:rsidR="00D46DDF" w:rsidRDefault="00D46DDF" w:rsidP="00692067">
      <w:pPr>
        <w:rPr>
          <w:sz w:val="48"/>
          <w:szCs w:val="54"/>
        </w:rPr>
      </w:pPr>
    </w:p>
    <w:p w14:paraId="6692E387" w14:textId="2C2FA31C" w:rsidR="00D46DDF" w:rsidRDefault="00D46DDF" w:rsidP="00692067">
      <w:pPr>
        <w:rPr>
          <w:sz w:val="48"/>
          <w:szCs w:val="54"/>
        </w:rPr>
      </w:pPr>
    </w:p>
    <w:p w14:paraId="3A9146AF" w14:textId="7251756C" w:rsidR="00D46DDF" w:rsidRDefault="00D46DDF" w:rsidP="00692067">
      <w:pPr>
        <w:rPr>
          <w:sz w:val="48"/>
          <w:szCs w:val="54"/>
        </w:rPr>
      </w:pPr>
    </w:p>
    <w:p w14:paraId="3A12A5DF" w14:textId="21068667" w:rsidR="00D46DDF" w:rsidRDefault="00D46DDF" w:rsidP="00692067">
      <w:pPr>
        <w:rPr>
          <w:sz w:val="48"/>
          <w:szCs w:val="54"/>
        </w:rPr>
      </w:pPr>
    </w:p>
    <w:p w14:paraId="61A95DD6" w14:textId="1A8297D1" w:rsidR="00D46DDF" w:rsidRPr="00D46DDF" w:rsidRDefault="0093114C" w:rsidP="00692067">
      <w:pPr>
        <w:rPr>
          <w:sz w:val="44"/>
          <w:szCs w:val="5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4"/>
                  <w:szCs w:val="50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4"/>
                      <w:szCs w:val="5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44"/>
              <w:szCs w:val="50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4"/>
                  <w:szCs w:val="50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4"/>
                      <w:szCs w:val="5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44"/>
                            <w:szCs w:val="5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44"/>
                            <w:szCs w:val="50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44"/>
                  <w:szCs w:val="50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44"/>
                      <w:szCs w:val="50"/>
                    </w:rPr>
                  </m:ctrlPr>
                </m:mPr>
                <m:mr>
                  <m:e>
                    <m:r>
                      <w:rPr>
                        <w:rFonts w:ascii="Cambria Math" w:eastAsia="Cambria Math" w:hAnsi="Cambria Math" w:cs="Cambria Math"/>
                        <w:sz w:val="44"/>
                        <w:szCs w:val="5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4"/>
                        <w:szCs w:val="50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4"/>
                        <w:szCs w:val="5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4"/>
                        <w:szCs w:val="5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4"/>
                            <w:szCs w:val="5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44"/>
                        <w:szCs w:val="5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4"/>
                            <w:szCs w:val="5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44"/>
                        <w:szCs w:val="5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44"/>
                        <w:szCs w:val="5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4"/>
                            <w:szCs w:val="5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44"/>
                        <w:szCs w:val="50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44"/>
                            <w:szCs w:val="5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44"/>
                            <w:szCs w:val="50"/>
                          </w:rPr>
                          <m:t>2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44"/>
                        <w:szCs w:val="5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44"/>
                        <w:szCs w:val="5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44"/>
                        <w:szCs w:val="50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44"/>
                        <w:szCs w:val="5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44"/>
                        <w:szCs w:val="50"/>
                      </w:rPr>
                      <m:t>0</m:t>
                    </m:r>
                  </m:e>
                </m:mr>
              </m:m>
            </m:e>
          </m:d>
        </m:oMath>
      </m:oMathPara>
    </w:p>
    <w:p w14:paraId="1D21061D" w14:textId="4AB44B6F" w:rsidR="00F53FBA" w:rsidRPr="00F53FBA" w:rsidRDefault="00D46DDF" w:rsidP="00F53FBA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1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0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 xml:space="preserve"> </m:t>
          </m:r>
        </m:oMath>
      </m:oMathPara>
    </w:p>
    <w:p w14:paraId="047CDA12" w14:textId="4792BB88" w:rsidR="00D46DDF" w:rsidRPr="00F53FBA" w:rsidRDefault="00D46DDF" w:rsidP="00D46DDF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1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 xml:space="preserve"> </m:t>
          </m:r>
        </m:oMath>
      </m:oMathPara>
    </w:p>
    <w:p w14:paraId="70B2BE9B" w14:textId="6A72F102" w:rsidR="00D46DDF" w:rsidRPr="00F53FBA" w:rsidRDefault="00D46DDF" w:rsidP="00D46DDF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2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1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r>
            <w:rPr>
              <w:rFonts w:ascii="Cambria Math" w:hAnsi="Cambria Math"/>
              <w:sz w:val="48"/>
              <w:szCs w:val="54"/>
            </w:rPr>
            <m:t>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 xml:space="preserve"> </m:t>
          </m:r>
        </m:oMath>
      </m:oMathPara>
    </w:p>
    <w:p w14:paraId="4E8E072C" w14:textId="1D4B881C" w:rsidR="00D46DDF" w:rsidRPr="00F53FBA" w:rsidRDefault="00D46DDF" w:rsidP="00D46DDF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2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 xml:space="preserve"> </m:t>
          </m:r>
        </m:oMath>
      </m:oMathPara>
    </w:p>
    <w:p w14:paraId="2F473C1B" w14:textId="69ABE99B" w:rsidR="00D46DDF" w:rsidRPr="00F53FBA" w:rsidRDefault="00D46DDF" w:rsidP="00D46DDF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3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0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r>
            <w:rPr>
              <w:rFonts w:ascii="Cambria Math" w:hAnsi="Cambria Math"/>
              <w:sz w:val="48"/>
              <w:szCs w:val="54"/>
            </w:rPr>
            <m:t>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1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 xml:space="preserve"> </m:t>
          </m:r>
        </m:oMath>
      </m:oMathPara>
    </w:p>
    <w:p w14:paraId="4786BAD8" w14:textId="40EBAB47" w:rsidR="00D46DDF" w:rsidRPr="00F53FBA" w:rsidRDefault="00D46DDF" w:rsidP="00D46DDF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3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 xml:space="preserve"> </m:t>
          </m:r>
        </m:oMath>
      </m:oMathPara>
    </w:p>
    <w:p w14:paraId="4FC7366F" w14:textId="06AA995C" w:rsidR="00F53FBA" w:rsidRPr="00D46DDF" w:rsidRDefault="00D46DDF" w:rsidP="00692067">
      <w:pPr>
        <w:rPr>
          <w:rFonts w:eastAsiaTheme="minorEastAsia"/>
          <w:sz w:val="44"/>
          <w:szCs w:val="50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4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0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r>
            <w:rPr>
              <w:rFonts w:ascii="Cambria Math" w:hAnsi="Cambria Math"/>
              <w:sz w:val="48"/>
              <w:szCs w:val="54"/>
            </w:rPr>
            <m:t>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0*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3C4B6C2E" w14:textId="28704280" w:rsidR="00D46DDF" w:rsidRPr="00692067" w:rsidRDefault="00D46DDF" w:rsidP="00D46DDF">
      <w:pPr>
        <w:rPr>
          <w:sz w:val="48"/>
          <w:szCs w:val="54"/>
        </w:rPr>
      </w:pPr>
      <m:oMathPara>
        <m:oMath>
          <m:r>
            <w:rPr>
              <w:rFonts w:ascii="Cambria Math" w:hAnsi="Cambria Math"/>
              <w:sz w:val="48"/>
              <w:szCs w:val="54"/>
            </w:rPr>
            <m:t xml:space="preserve">4)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f>
                <m:fPr>
                  <m:ctrlPr>
                    <w:rPr>
                      <w:rFonts w:ascii="Cambria Math" w:hAnsi="Cambria Math"/>
                      <w:i/>
                      <w:sz w:val="44"/>
                      <w:szCs w:val="5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44"/>
                      <w:szCs w:val="5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44"/>
                      <w:szCs w:val="50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</m:oMath>
      </m:oMathPara>
    </w:p>
    <w:p w14:paraId="62048733" w14:textId="77777777" w:rsidR="00352601" w:rsidRDefault="00D46DDF" w:rsidP="00692067">
      <w:pPr>
        <w:rPr>
          <w:rFonts w:eastAsiaTheme="minorEastAsia"/>
          <w:sz w:val="48"/>
          <w:szCs w:val="54"/>
        </w:rPr>
      </w:pPr>
      <w:r>
        <w:rPr>
          <w:sz w:val="48"/>
          <w:szCs w:val="54"/>
        </w:rPr>
        <w:t xml:space="preserve">From Equation (1) </w:t>
      </w:r>
      <m:oMath>
        <m:sSub>
          <m:sSubPr>
            <m:ctrlPr>
              <w:rPr>
                <w:rFonts w:ascii="Cambria Math" w:eastAsia="Cambria Math" w:hAnsi="Cambria Math" w:cs="Cambria Math"/>
                <w:i/>
                <w:sz w:val="44"/>
                <w:szCs w:val="50"/>
              </w:rPr>
            </m:ctrlPr>
          </m:sSubPr>
          <m:e>
            <m:r>
              <w:rPr>
                <w:rFonts w:ascii="Cambria Math" w:hAnsi="Cambria Math"/>
                <w:sz w:val="44"/>
                <w:szCs w:val="50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sz w:val="44"/>
                <w:szCs w:val="50"/>
              </w:rPr>
              <m:t>1</m:t>
            </m:r>
          </m:sub>
        </m:sSub>
        <m:r>
          <w:rPr>
            <w:rFonts w:ascii="Cambria Math" w:hAnsi="Cambria Math"/>
            <w:sz w:val="48"/>
            <w:szCs w:val="54"/>
          </w:rPr>
          <m:t>=</m:t>
        </m:r>
        <m:f>
          <m:fPr>
            <m:ctrlPr>
              <w:rPr>
                <w:rFonts w:ascii="Cambria Math" w:hAnsi="Cambria Math"/>
                <w:i/>
                <w:sz w:val="48"/>
                <w:szCs w:val="54"/>
              </w:rPr>
            </m:ctrlPr>
          </m:fPr>
          <m:num>
            <m:r>
              <w:rPr>
                <w:rFonts w:ascii="Cambria Math" w:hAnsi="Cambria Math"/>
                <w:sz w:val="48"/>
                <w:szCs w:val="54"/>
              </w:rPr>
              <m:t>1</m:t>
            </m:r>
          </m:num>
          <m:den>
            <m:r>
              <w:rPr>
                <w:rFonts w:ascii="Cambria Math" w:hAnsi="Cambria Math"/>
                <w:sz w:val="48"/>
                <w:szCs w:val="54"/>
              </w:rPr>
              <m:t>2</m:t>
            </m:r>
          </m:den>
        </m:f>
        <m:sSub>
          <m:sSubPr>
            <m:ctrlPr>
              <w:rPr>
                <w:rFonts w:ascii="Cambria Math" w:eastAsia="Cambria Math" w:hAnsi="Cambria Math" w:cs="Cambria Math"/>
                <w:i/>
                <w:sz w:val="44"/>
                <w:szCs w:val="50"/>
              </w:rPr>
            </m:ctrlPr>
          </m:sSubPr>
          <m:e>
            <m:r>
              <w:rPr>
                <w:rFonts w:ascii="Cambria Math" w:hAnsi="Cambria Math"/>
                <w:sz w:val="44"/>
                <w:szCs w:val="50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sz w:val="44"/>
                <w:szCs w:val="50"/>
              </w:rPr>
              <m:t>2</m:t>
            </m:r>
          </m:sub>
        </m:sSub>
      </m:oMath>
      <w:r>
        <w:rPr>
          <w:rFonts w:eastAsiaTheme="minorEastAsia"/>
          <w:sz w:val="48"/>
          <w:szCs w:val="54"/>
        </w:rPr>
        <w:t xml:space="preserve">, </w:t>
      </w:r>
    </w:p>
    <w:p w14:paraId="078FD23D" w14:textId="19E75C2D" w:rsidR="00352601" w:rsidRDefault="0093114C" w:rsidP="00692067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r>
            <w:rPr>
              <w:rFonts w:ascii="Cambria Math" w:eastAsiaTheme="minorEastAsia" w:hAnsi="Cambria Math"/>
              <w:sz w:val="48"/>
              <w:szCs w:val="54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</m:oMath>
      </m:oMathPara>
    </w:p>
    <w:p w14:paraId="1877B6CD" w14:textId="77777777" w:rsidR="00352601" w:rsidRDefault="00352601" w:rsidP="00352601">
      <w:pPr>
        <w:rPr>
          <w:rFonts w:eastAsiaTheme="minorEastAsia"/>
          <w:sz w:val="48"/>
          <w:szCs w:val="54"/>
        </w:rPr>
      </w:pPr>
      <w:r>
        <w:rPr>
          <w:sz w:val="48"/>
          <w:szCs w:val="54"/>
        </w:rPr>
        <w:t>From Equation (2)</w:t>
      </w:r>
      <w:r>
        <w:rPr>
          <w:rFonts w:eastAsiaTheme="minorEastAsia"/>
          <w:sz w:val="48"/>
          <w:szCs w:val="54"/>
        </w:rPr>
        <w:t>,</w:t>
      </w:r>
    </w:p>
    <w:p w14:paraId="0506E006" w14:textId="43AC9809" w:rsidR="00352601" w:rsidRDefault="0093114C" w:rsidP="00352601">
      <w:pPr>
        <w:rPr>
          <w:rFonts w:eastAsiaTheme="minorEastAsia"/>
          <w:sz w:val="48"/>
          <w:szCs w:val="54"/>
        </w:rPr>
      </w:pPr>
      <m:oMath>
        <m:sSub>
          <m:sSubPr>
            <m:ctrlPr>
              <w:rPr>
                <w:rFonts w:ascii="Cambria Math" w:eastAsia="Cambria Math" w:hAnsi="Cambria Math" w:cs="Cambria Math"/>
                <w:i/>
                <w:sz w:val="44"/>
                <w:szCs w:val="50"/>
              </w:rPr>
            </m:ctrlPr>
          </m:sSubPr>
          <m:e>
            <m:r>
              <w:rPr>
                <w:rFonts w:ascii="Cambria Math" w:hAnsi="Cambria Math"/>
                <w:sz w:val="44"/>
                <w:szCs w:val="50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sz w:val="44"/>
                <w:szCs w:val="50"/>
              </w:rPr>
              <m:t>2</m:t>
            </m:r>
          </m:sub>
        </m:sSub>
        <m:r>
          <w:rPr>
            <w:rFonts w:ascii="Cambria Math" w:hAnsi="Cambria Math"/>
            <w:sz w:val="48"/>
            <w:szCs w:val="54"/>
          </w:rPr>
          <m:t>=</m:t>
        </m:r>
        <m:sSub>
          <m:sSubPr>
            <m:ctrlPr>
              <w:rPr>
                <w:rFonts w:ascii="Cambria Math" w:eastAsia="Cambria Math" w:hAnsi="Cambria Math" w:cs="Cambria Math"/>
                <w:i/>
                <w:sz w:val="44"/>
                <w:szCs w:val="50"/>
              </w:rPr>
            </m:ctrlPr>
          </m:sSubPr>
          <m:e>
            <m:r>
              <w:rPr>
                <w:rFonts w:ascii="Cambria Math" w:hAnsi="Cambria Math"/>
                <w:sz w:val="44"/>
                <w:szCs w:val="50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sz w:val="44"/>
                <w:szCs w:val="50"/>
              </w:rPr>
              <m:t>1</m:t>
            </m:r>
          </m:sub>
        </m:sSub>
        <m:r>
          <w:rPr>
            <w:rFonts w:ascii="Cambria Math" w:hAnsi="Cambria Math"/>
            <w:sz w:val="48"/>
            <w:szCs w:val="54"/>
          </w:rPr>
          <m:t>+</m:t>
        </m:r>
        <m:f>
          <m:fPr>
            <m:ctrlPr>
              <w:rPr>
                <w:rFonts w:ascii="Cambria Math" w:hAnsi="Cambria Math"/>
                <w:i/>
                <w:sz w:val="48"/>
                <w:szCs w:val="54"/>
              </w:rPr>
            </m:ctrlPr>
          </m:fPr>
          <m:num>
            <m:r>
              <w:rPr>
                <w:rFonts w:ascii="Cambria Math" w:hAnsi="Cambria Math"/>
                <w:sz w:val="48"/>
                <w:szCs w:val="54"/>
              </w:rPr>
              <m:t>1</m:t>
            </m:r>
          </m:num>
          <m:den>
            <m:r>
              <w:rPr>
                <w:rFonts w:ascii="Cambria Math" w:hAnsi="Cambria Math"/>
                <w:sz w:val="48"/>
                <w:szCs w:val="54"/>
              </w:rPr>
              <m:t>2</m:t>
            </m:r>
          </m:den>
        </m:f>
        <m:sSub>
          <m:sSubPr>
            <m:ctrlPr>
              <w:rPr>
                <w:rFonts w:ascii="Cambria Math" w:eastAsia="Cambria Math" w:hAnsi="Cambria Math" w:cs="Cambria Math"/>
                <w:i/>
                <w:sz w:val="44"/>
                <w:szCs w:val="50"/>
              </w:rPr>
            </m:ctrlPr>
          </m:sSubPr>
          <m:e>
            <m:r>
              <w:rPr>
                <w:rFonts w:ascii="Cambria Math" w:hAnsi="Cambria Math"/>
                <w:sz w:val="44"/>
                <w:szCs w:val="50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sz w:val="44"/>
                <w:szCs w:val="50"/>
              </w:rPr>
              <m:t>3</m:t>
            </m:r>
          </m:sub>
        </m:sSub>
      </m:oMath>
      <w:r w:rsidR="00352601">
        <w:rPr>
          <w:rFonts w:eastAsiaTheme="minorEastAsia"/>
          <w:sz w:val="48"/>
          <w:szCs w:val="54"/>
        </w:rPr>
        <w:t xml:space="preserve"> </w:t>
      </w:r>
    </w:p>
    <w:p w14:paraId="0C5070DF" w14:textId="59F9D694" w:rsidR="00352601" w:rsidRPr="00352601" w:rsidRDefault="00352601" w:rsidP="00692067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</m:oMath>
      </m:oMathPara>
    </w:p>
    <w:p w14:paraId="6BE93EA9" w14:textId="743CC375" w:rsidR="00352601" w:rsidRPr="00352601" w:rsidRDefault="00352601" w:rsidP="00352601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Theme="minorEastAsia" w:hAnsi="Cambria Math"/>
              <w:sz w:val="48"/>
              <w:szCs w:val="54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</m:oMath>
      </m:oMathPara>
    </w:p>
    <w:p w14:paraId="1A54F1EB" w14:textId="1F3985FE" w:rsidR="00352601" w:rsidRPr="00352601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</m:oMath>
      </m:oMathPara>
    </w:p>
    <w:p w14:paraId="3D6AE9F7" w14:textId="5E12CE98" w:rsidR="00352601" w:rsidRPr="00352601" w:rsidRDefault="00352601" w:rsidP="00352601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</m:oMath>
      </m:oMathPara>
    </w:p>
    <w:p w14:paraId="3283C354" w14:textId="65C88029" w:rsidR="00352601" w:rsidRPr="00352601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</m:oMath>
      </m:oMathPara>
    </w:p>
    <w:p w14:paraId="3E2597C3" w14:textId="6F2AE616" w:rsidR="00352601" w:rsidRDefault="00352601" w:rsidP="00352601">
      <w:pPr>
        <w:rPr>
          <w:rFonts w:eastAsiaTheme="minorEastAsia"/>
          <w:sz w:val="48"/>
          <w:szCs w:val="54"/>
        </w:rPr>
      </w:pPr>
      <w:r>
        <w:rPr>
          <w:sz w:val="48"/>
          <w:szCs w:val="54"/>
        </w:rPr>
        <w:t>From Equation (3)</w:t>
      </w:r>
      <w:r>
        <w:rPr>
          <w:rFonts w:eastAsiaTheme="minorEastAsia"/>
          <w:sz w:val="48"/>
          <w:szCs w:val="54"/>
        </w:rPr>
        <w:t>,</w:t>
      </w:r>
    </w:p>
    <w:p w14:paraId="60A9C4A1" w14:textId="654C7561" w:rsidR="00352601" w:rsidRPr="00352601" w:rsidRDefault="0093114C" w:rsidP="00692067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56C36160" w14:textId="14EC33B8" w:rsidR="00352601" w:rsidRPr="00352601" w:rsidRDefault="00352601" w:rsidP="00692067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hAnsi="Cambria Math"/>
                  <w:sz w:val="48"/>
                  <w:szCs w:val="54"/>
                </w:rPr>
                <m:t>2</m:t>
              </m:r>
            </m:den>
          </m:f>
          <m:r>
            <w:rPr>
              <w:rFonts w:ascii="Cambria Math" w:eastAsia="Cambria Math" w:hAnsi="Cambria Math" w:cs="Cambria Math"/>
              <w:sz w:val="44"/>
              <w:szCs w:val="50"/>
            </w:rPr>
            <m:t>(</m:t>
          </m:r>
          <m:r>
            <w:rPr>
              <w:rFonts w:ascii="Cambria Math" w:eastAsiaTheme="minorEastAsia" w:hAnsi="Cambria Math"/>
              <w:sz w:val="48"/>
              <w:szCs w:val="54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)</m:t>
          </m:r>
          <m:r>
            <w:rPr>
              <w:rFonts w:ascii="Cambria Math" w:hAnsi="Cambria Math"/>
              <w:sz w:val="48"/>
              <w:szCs w:val="54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516CFB1D" w14:textId="3D47D6CA" w:rsidR="00352601" w:rsidRPr="00352601" w:rsidRDefault="00352601" w:rsidP="00352601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2EA7FD6F" w14:textId="3B8E1DEC" w:rsidR="00352601" w:rsidRPr="00352601" w:rsidRDefault="00352601" w:rsidP="00352601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-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750256BE" w14:textId="5AE516BA" w:rsidR="00352601" w:rsidRPr="00352601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6F7F7189" w14:textId="7FA5532F" w:rsidR="00352601" w:rsidRPr="00352601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</m:oMath>
      </m:oMathPara>
    </w:p>
    <w:p w14:paraId="0807CF4A" w14:textId="24518E81" w:rsidR="00352601" w:rsidRDefault="00352601" w:rsidP="00352601">
      <w:pPr>
        <w:rPr>
          <w:rFonts w:eastAsiaTheme="minorEastAsia"/>
          <w:sz w:val="48"/>
          <w:szCs w:val="54"/>
        </w:rPr>
      </w:pPr>
      <w:r>
        <w:rPr>
          <w:rFonts w:eastAsiaTheme="minorEastAsia"/>
          <w:sz w:val="48"/>
          <w:szCs w:val="54"/>
        </w:rPr>
        <w:t>Put in sum formula</w:t>
      </w:r>
    </w:p>
    <w:p w14:paraId="67D4BA0F" w14:textId="740D72AE" w:rsidR="00352601" w:rsidRPr="00352601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48"/>
              <w:szCs w:val="54"/>
            </w:rPr>
            <m:t xml:space="preserve">+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 xml:space="preserve">+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</m:t>
          </m:r>
          <m:r>
            <w:rPr>
              <w:rFonts w:ascii="Cambria Math" w:eastAsiaTheme="minorEastAsia" w:hAnsi="Cambria Math"/>
              <w:sz w:val="48"/>
              <w:szCs w:val="54"/>
            </w:rPr>
            <m:t>1</m:t>
          </m:r>
        </m:oMath>
      </m:oMathPara>
    </w:p>
    <w:p w14:paraId="42393C92" w14:textId="07AA6494" w:rsidR="00352601" w:rsidRPr="00352601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48"/>
              <w:szCs w:val="54"/>
            </w:rPr>
            <m:t xml:space="preserve">+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2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 xml:space="preserve">+ 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2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</m:t>
          </m:r>
          <m:r>
            <w:rPr>
              <w:rFonts w:ascii="Cambria Math" w:eastAsiaTheme="minorEastAsia" w:hAnsi="Cambria Math"/>
              <w:sz w:val="48"/>
              <w:szCs w:val="54"/>
            </w:rPr>
            <m:t>1</m:t>
          </m:r>
        </m:oMath>
      </m:oMathPara>
    </w:p>
    <w:p w14:paraId="42F57B3E" w14:textId="55484F45" w:rsidR="00352601" w:rsidRPr="00CE19D2" w:rsidRDefault="0093114C" w:rsidP="00352601">
      <w:pPr>
        <w:rPr>
          <w:rFonts w:eastAsiaTheme="minorEastAsia"/>
          <w:sz w:val="44"/>
          <w:szCs w:val="50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6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1</m:t>
          </m:r>
        </m:oMath>
      </m:oMathPara>
    </w:p>
    <w:p w14:paraId="5215FB6F" w14:textId="03A11EBC" w:rsidR="00CE19D2" w:rsidRPr="00CE19D2" w:rsidRDefault="0093114C" w:rsidP="00352601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</m:den>
          </m:f>
        </m:oMath>
      </m:oMathPara>
    </w:p>
    <w:p w14:paraId="7D98A514" w14:textId="2E63C8E8" w:rsidR="00C6756D" w:rsidRPr="00CE19D2" w:rsidRDefault="00CE19D2" w:rsidP="00692067">
      <w:pPr>
        <w:rPr>
          <w:rFonts w:eastAsiaTheme="minorEastAsia"/>
          <w:sz w:val="44"/>
          <w:szCs w:val="50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 xml:space="preserve">from equation </m:t>
          </m:r>
          <m:d>
            <m:d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e>
          </m:d>
        </m:oMath>
      </m:oMathPara>
    </w:p>
    <w:p w14:paraId="579ED54D" w14:textId="56567860" w:rsidR="00CE19D2" w:rsidRPr="00CE19D2" w:rsidRDefault="0093114C" w:rsidP="00CE19D2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r>
            <w:rPr>
              <w:rFonts w:ascii="Cambria Math" w:eastAsiaTheme="minorEastAsia" w:hAnsi="Cambria Math"/>
              <w:sz w:val="48"/>
              <w:szCs w:val="54"/>
            </w:rPr>
            <m:t>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48"/>
              <w:szCs w:val="54"/>
            </w:rPr>
            <m:t>=2*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8"/>
                  <w:szCs w:val="54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</m:den>
          </m:f>
          <m:r>
            <w:rPr>
              <w:rFonts w:ascii="Cambria Math" w:eastAsiaTheme="minorEastAsia" w:hAnsi="Cambria Math"/>
              <w:sz w:val="48"/>
              <w:szCs w:val="5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48"/>
                  <w:szCs w:val="5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48"/>
                  <w:szCs w:val="54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sz w:val="48"/>
                  <w:szCs w:val="54"/>
                </w:rPr>
                <m:t>6</m:t>
              </m:r>
            </m:den>
          </m:f>
        </m:oMath>
      </m:oMathPara>
    </w:p>
    <w:p w14:paraId="5D953D57" w14:textId="779835A2" w:rsidR="00CE19D2" w:rsidRPr="00CE19D2" w:rsidRDefault="00CE19D2" w:rsidP="00CE19D2">
      <w:pPr>
        <w:rPr>
          <w:rFonts w:eastAsiaTheme="minorEastAsia"/>
          <w:sz w:val="44"/>
          <w:szCs w:val="50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 xml:space="preserve">from equation </m:t>
          </m:r>
          <m:d>
            <m:d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e>
          </m:d>
        </m:oMath>
      </m:oMathPara>
    </w:p>
    <w:p w14:paraId="456D6F0F" w14:textId="2A5F8066" w:rsidR="00CE19D2" w:rsidRPr="00352601" w:rsidRDefault="0093114C" w:rsidP="00CE19D2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2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2*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  <m:r>
            <w:rPr>
              <w:rFonts w:ascii="Cambria Math" w:eastAsia="Cambria Math" w:hAnsi="Cambria Math" w:cs="Cambria Math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</m:oMath>
      </m:oMathPara>
    </w:p>
    <w:p w14:paraId="09BF7D02" w14:textId="26056659" w:rsidR="00CE19D2" w:rsidRPr="00CE19D2" w:rsidRDefault="00CE19D2" w:rsidP="00CE19D2">
      <w:pPr>
        <w:rPr>
          <w:rFonts w:eastAsiaTheme="minorEastAsia"/>
          <w:sz w:val="44"/>
          <w:szCs w:val="50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 xml:space="preserve">from equation </m:t>
          </m:r>
          <m:d>
            <m:d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dPr>
            <m:e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3</m:t>
              </m:r>
            </m:e>
          </m:d>
        </m:oMath>
      </m:oMathPara>
    </w:p>
    <w:p w14:paraId="67A72018" w14:textId="51B2DC84" w:rsidR="00CE19D2" w:rsidRPr="00352601" w:rsidRDefault="0093114C" w:rsidP="00CE19D2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  <m:r>
            <w:rPr>
              <w:rFonts w:ascii="Cambria Math" w:hAnsi="Cambria Math"/>
              <w:sz w:val="48"/>
              <w:szCs w:val="54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</m:oMath>
      </m:oMathPara>
    </w:p>
    <w:p w14:paraId="253F057A" w14:textId="77BAB4BB" w:rsidR="00CE19D2" w:rsidRPr="00352601" w:rsidRDefault="0093114C" w:rsidP="00CE19D2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sub>
          </m:sSub>
        </m:oMath>
      </m:oMathPara>
    </w:p>
    <w:p w14:paraId="66C4EB47" w14:textId="258C865C" w:rsidR="00CE19D2" w:rsidRPr="00352601" w:rsidRDefault="0093114C" w:rsidP="00CE19D2">
      <w:pPr>
        <w:rPr>
          <w:rFonts w:eastAsiaTheme="minorEastAsia"/>
          <w:sz w:val="48"/>
          <w:szCs w:val="54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50"/>
                </w:rPr>
                <m:t>π</m:t>
              </m:r>
            </m:e>
            <m:sub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4</m:t>
              </m:r>
            </m:sub>
          </m:sSub>
          <m:r>
            <w:rPr>
              <w:rFonts w:ascii="Cambria Math" w:eastAsia="Cambria Math" w:hAnsi="Cambria Math" w:cs="Cambria Math"/>
              <w:sz w:val="44"/>
              <w:szCs w:val="50"/>
            </w:rPr>
            <m:t>=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</m:oMath>
      </m:oMathPara>
    </w:p>
    <w:p w14:paraId="1890332D" w14:textId="01CFEE93" w:rsidR="00CE19D2" w:rsidRPr="00352601" w:rsidRDefault="00CE19D2" w:rsidP="00CE19D2">
      <w:pPr>
        <w:rPr>
          <w:rFonts w:eastAsiaTheme="minorEastAsia"/>
          <w:sz w:val="48"/>
          <w:szCs w:val="54"/>
        </w:rPr>
      </w:pPr>
      <m:oMathPara>
        <m:oMath>
          <m:r>
            <w:rPr>
              <w:rFonts w:ascii="Cambria Math" w:eastAsia="Cambria Math" w:hAnsi="Cambria Math" w:cs="Cambria Math"/>
              <w:sz w:val="44"/>
              <w:szCs w:val="50"/>
            </w:rPr>
            <m:t>π=[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  <m:r>
            <w:rPr>
              <w:rFonts w:ascii="Cambria Math" w:eastAsia="Cambria Math" w:hAnsi="Cambria Math" w:cs="Cambria Math"/>
              <w:sz w:val="44"/>
              <w:szCs w:val="50"/>
            </w:rPr>
            <m:t>,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  <m:r>
            <w:rPr>
              <w:rFonts w:ascii="Cambria Math" w:eastAsia="Cambria Math" w:hAnsi="Cambria Math" w:cs="Cambria Math"/>
              <w:sz w:val="44"/>
              <w:szCs w:val="50"/>
            </w:rPr>
            <m:t>,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2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  <m:r>
            <w:rPr>
              <w:rFonts w:ascii="Cambria Math" w:eastAsia="Cambria Math" w:hAnsi="Cambria Math" w:cs="Cambria Math"/>
              <w:sz w:val="44"/>
              <w:szCs w:val="50"/>
            </w:rPr>
            <m:t>,</m:t>
          </m:r>
          <m:f>
            <m:fPr>
              <m:ctrlPr>
                <w:rPr>
                  <w:rFonts w:ascii="Cambria Math" w:eastAsia="Cambria Math" w:hAnsi="Cambria Math" w:cs="Cambria Math"/>
                  <w:i/>
                  <w:sz w:val="44"/>
                  <w:szCs w:val="50"/>
                </w:rPr>
              </m:ctrlPr>
            </m:fPr>
            <m:num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1</m:t>
              </m:r>
            </m:num>
            <m:den>
              <m:r>
                <w:rPr>
                  <w:rFonts w:ascii="Cambria Math" w:eastAsia="Cambria Math" w:hAnsi="Cambria Math" w:cs="Cambria Math"/>
                  <w:sz w:val="44"/>
                  <w:szCs w:val="50"/>
                </w:rPr>
                <m:t>6</m:t>
              </m:r>
            </m:den>
          </m:f>
          <m:r>
            <w:rPr>
              <w:rFonts w:ascii="Cambria Math" w:eastAsia="Cambria Math" w:hAnsi="Cambria Math" w:cs="Cambria Math"/>
              <w:sz w:val="44"/>
              <w:szCs w:val="50"/>
            </w:rPr>
            <m:t>]</m:t>
          </m:r>
        </m:oMath>
      </m:oMathPara>
    </w:p>
    <w:p w14:paraId="071DDAD2" w14:textId="77777777" w:rsidR="00CE19D2" w:rsidRPr="00CE19D2" w:rsidRDefault="00CE19D2" w:rsidP="00692067">
      <w:pPr>
        <w:rPr>
          <w:rFonts w:eastAsiaTheme="minorEastAsia"/>
          <w:sz w:val="48"/>
          <w:szCs w:val="54"/>
        </w:rPr>
      </w:pPr>
    </w:p>
    <w:sectPr w:rsidR="00CE19D2" w:rsidRPr="00CE19D2" w:rsidSect="00C150E9"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DQxN7EwNLA0NLVU0lEKTi0uzszPAykwrAUAA6rDLCwAAAA="/>
  </w:docVars>
  <w:rsids>
    <w:rsidRoot w:val="00692067"/>
    <w:rsid w:val="001E037A"/>
    <w:rsid w:val="00222D3B"/>
    <w:rsid w:val="003514EF"/>
    <w:rsid w:val="00352601"/>
    <w:rsid w:val="00692067"/>
    <w:rsid w:val="00926F98"/>
    <w:rsid w:val="0093114C"/>
    <w:rsid w:val="00B43147"/>
    <w:rsid w:val="00C150E9"/>
    <w:rsid w:val="00C6756D"/>
    <w:rsid w:val="00CE19D2"/>
    <w:rsid w:val="00D46DDF"/>
    <w:rsid w:val="00F53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7E0AB"/>
  <w15:chartTrackingRefBased/>
  <w15:docId w15:val="{DA3B1C89-DF41-40E6-BA57-12C3B4F9B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92067"/>
    <w:pPr>
      <w:spacing w:before="100" w:beforeAutospacing="1" w:after="100" w:afterAutospacing="1" w:line="240" w:lineRule="auto"/>
      <w:outlineLvl w:val="0"/>
    </w:pPr>
    <w:rPr>
      <w:rFonts w:ascii="Tahoma" w:eastAsia="Times New Roman" w:hAnsi="Tahoma" w:cs="Tahoma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2067"/>
    <w:rPr>
      <w:rFonts w:ascii="Tahoma" w:eastAsia="Times New Roman" w:hAnsi="Tahoma" w:cs="Tahoma"/>
      <w:b/>
      <w:bCs/>
      <w:kern w:val="3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6920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10-22T20:51:00Z</dcterms:created>
  <dcterms:modified xsi:type="dcterms:W3CDTF">2021-10-22T20:51:00Z</dcterms:modified>
</cp:coreProperties>
</file>